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EC351A" w14:textId="01F7C084" w:rsidR="00A47F37" w:rsidRDefault="002E11B3">
      <w:r>
        <w:rPr>
          <w:noProof/>
        </w:rPr>
        <w:drawing>
          <wp:inline distT="0" distB="0" distL="0" distR="0" wp14:anchorId="1F5D8FDA" wp14:editId="12AF5BB9">
            <wp:extent cx="5943600" cy="3157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12C99" w14:textId="4F0F831A" w:rsidR="002E11B3" w:rsidRDefault="002E11B3">
      <w:r>
        <w:t>Pies:</w:t>
      </w:r>
    </w:p>
    <w:p w14:paraId="21256CEA" w14:textId="5C8539D4" w:rsidR="002E11B3" w:rsidRDefault="002E11B3">
      <w:r>
        <w:rPr>
          <w:noProof/>
        </w:rPr>
        <w:drawing>
          <wp:inline distT="0" distB="0" distL="0" distR="0" wp14:anchorId="02C8C5B7" wp14:editId="18DF36C0">
            <wp:extent cx="5943600" cy="2974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87066" w14:textId="14D14CAB" w:rsidR="002A45B4" w:rsidRDefault="002A45B4">
      <w:r>
        <w:t>Contact:</w:t>
      </w:r>
    </w:p>
    <w:p w14:paraId="3C76EDCD" w14:textId="1BA27AA4" w:rsidR="002A45B4" w:rsidRDefault="002A45B4">
      <w:r>
        <w:rPr>
          <w:noProof/>
        </w:rPr>
        <w:lastRenderedPageBreak/>
        <w:drawing>
          <wp:inline distT="0" distB="0" distL="0" distR="0" wp14:anchorId="052BFEFA" wp14:editId="3278F5AD">
            <wp:extent cx="5943600" cy="2841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795E8" w14:textId="3E36FEBA" w:rsidR="00436648" w:rsidRDefault="00436648">
      <w:r>
        <w:t>Email:</w:t>
      </w:r>
    </w:p>
    <w:p w14:paraId="5ED6F571" w14:textId="6A908B00" w:rsidR="00436648" w:rsidRDefault="00436648">
      <w:r>
        <w:rPr>
          <w:noProof/>
        </w:rPr>
        <w:drawing>
          <wp:inline distT="0" distB="0" distL="0" distR="0" wp14:anchorId="2EED858D" wp14:editId="7CF5468C">
            <wp:extent cx="5943600" cy="22999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16A39" w14:textId="07A74980" w:rsidR="00517CB4" w:rsidRDefault="00517CB4">
      <w:r>
        <w:t>Header &amp; Footer:</w:t>
      </w:r>
    </w:p>
    <w:p w14:paraId="37BB63FB" w14:textId="61AA19BA" w:rsidR="00517CB4" w:rsidRDefault="00517CB4">
      <w:r>
        <w:rPr>
          <w:noProof/>
        </w:rPr>
        <w:lastRenderedPageBreak/>
        <w:drawing>
          <wp:inline distT="0" distB="0" distL="0" distR="0" wp14:anchorId="55A9ED21" wp14:editId="593DDE94">
            <wp:extent cx="5943600" cy="37439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7C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s7QwNTYwMTE1NLVQ0lEKTi0uzszPAykwrAUAYGWSbywAAAA="/>
  </w:docVars>
  <w:rsids>
    <w:rsidRoot w:val="00BD1FE7"/>
    <w:rsid w:val="002A45B4"/>
    <w:rsid w:val="002E11B3"/>
    <w:rsid w:val="00436648"/>
    <w:rsid w:val="00517CB4"/>
    <w:rsid w:val="008A7A6E"/>
    <w:rsid w:val="00BD1FE7"/>
    <w:rsid w:val="00E97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E8A97"/>
  <w15:chartTrackingRefBased/>
  <w15:docId w15:val="{E0FF6193-1B99-445B-98BA-655006713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Chethan Babu</dc:creator>
  <cp:keywords/>
  <dc:description/>
  <cp:lastModifiedBy>Reshma Chethan Babu</cp:lastModifiedBy>
  <cp:revision>6</cp:revision>
  <dcterms:created xsi:type="dcterms:W3CDTF">2021-07-09T02:04:00Z</dcterms:created>
  <dcterms:modified xsi:type="dcterms:W3CDTF">2021-07-09T02:11:00Z</dcterms:modified>
</cp:coreProperties>
</file>